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78646" w14:textId="2F0F396F" w:rsidR="002642CE" w:rsidRDefault="00956D13" w:rsidP="00082D03">
      <w:pPr>
        <w:pStyle w:val="Hyperlinks"/>
      </w:pPr>
      <w:bookmarkStart w:id="0" w:name="_GoBack"/>
      <w:bookmarkEnd w:id="0"/>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082D03">
        <w:rPr>
          <w:noProof/>
          <w:lang w:eastAsia="en-GB"/>
        </w:rPr>
        <w:drawing>
          <wp:inline distT="0" distB="0" distL="0" distR="0" wp14:anchorId="30A6819F" wp14:editId="7EC7722C">
            <wp:extent cx="1206500" cy="1206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6500" cy="1206500"/>
                    </a:xfrm>
                    <a:prstGeom prst="rect">
                      <a:avLst/>
                    </a:prstGeom>
                    <a:noFill/>
                    <a:ln>
                      <a:noFill/>
                    </a:ln>
                    <a:effectLst/>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DD9C25"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6EF9321"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EF69AE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16"/>
        <w:gridCol w:w="5306"/>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65240" w14:textId="77777777" w:rsidR="00294C28" w:rsidRDefault="00294C28" w:rsidP="006536E5">
      <w:r>
        <w:separator/>
      </w:r>
    </w:p>
  </w:endnote>
  <w:endnote w:type="continuationSeparator" w:id="0">
    <w:p w14:paraId="261F72E2" w14:textId="77777777" w:rsidR="00294C28" w:rsidRDefault="00294C28"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7C1E2" w14:textId="77777777" w:rsidR="00294C28" w:rsidRDefault="00294C28" w:rsidP="006536E5">
      <w:r>
        <w:separator/>
      </w:r>
    </w:p>
  </w:footnote>
  <w:footnote w:type="continuationSeparator" w:id="0">
    <w:p w14:paraId="3B0FF896" w14:textId="77777777" w:rsidR="00294C28" w:rsidRDefault="00294C28"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82D0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94C28"/>
    <w:rsid w:val="002B084D"/>
    <w:rsid w:val="002B2B53"/>
    <w:rsid w:val="002B42B3"/>
    <w:rsid w:val="002C192C"/>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45903"/>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903A5"/>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15AD0"/>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14FD3CD4-51A0-452C-9595-28D3DA58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B7916-49FB-46BF-87BA-D89E588B6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986</Words>
  <Characters>1132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Westcar</cp:lastModifiedBy>
  <cp:revision>2</cp:revision>
  <cp:lastPrinted>2017-09-19T10:34:00Z</cp:lastPrinted>
  <dcterms:created xsi:type="dcterms:W3CDTF">2020-12-02T14:36:00Z</dcterms:created>
  <dcterms:modified xsi:type="dcterms:W3CDTF">2020-12-02T14:36:00Z</dcterms:modified>
</cp:coreProperties>
</file>